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2</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2"/>
      </w:pPr>
      <w:bookmarkStart w:id="149" w:name="global-cache-testing"/>
      <w:r>
        <w:t xml:space="preserve">Global Cache Service testing</w:t>
      </w:r>
      <w:bookmarkEnd w:id="149"/>
    </w:p>
    <w:p>
      <w:pPr>
        <w:pStyle w:val="Heading3"/>
      </w:pPr>
      <w:bookmarkStart w:id="150" w:name="global-cache-setup-teardown"/>
      <w:r>
        <w:t xml:space="preserve">Setup and Teardown</w:t>
      </w:r>
      <w:bookmarkEnd w:id="150"/>
    </w:p>
    <w:p>
      <w:pPr>
        <w:pStyle w:val="Heading4"/>
      </w:pPr>
      <w:bookmarkStart w:id="151" w:name="X941e583cded9dc2a49f7c879809d1adea659d1e"/>
      <w:r>
        <w:t xml:space="preserve">Setup</w:t>
      </w:r>
      <w:bookmarkEnd w:id="151"/>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2" w:name="X27349d30b3f1b536ffe8ad901812b88c7901d78"/>
      <w:r>
        <w:t xml:space="preserve">Teardown</w:t>
      </w:r>
      <w:bookmarkEnd w:id="152"/>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3" w:name="X74322e1939577c282729960ed4e40f7f7a703f5"/>
      <w:r>
        <w:t xml:space="preserve">Functional Tests</w:t>
      </w:r>
      <w:bookmarkEnd w:id="153"/>
    </w:p>
    <w:p>
      <w:pPr>
        <w:pStyle w:val="Heading4"/>
      </w:pPr>
      <w:bookmarkStart w:id="154" w:name="X81263693730fcf5ccee15917086e642afd88de3"/>
      <w:r>
        <w:t xml:space="preserve">MQTT Broker Connectivity</w:t>
      </w:r>
      <w:bookmarkEnd w:id="154"/>
    </w:p>
    <w:p>
      <w:pPr>
        <w:pStyle w:val="Heading5"/>
      </w:pPr>
      <w:bookmarkStart w:id="155" w:name="X94a3beda038d61cca111599db683876054c607b"/>
      <w:r>
        <w:t xml:space="preserve">Purpose</w:t>
      </w:r>
      <w:bookmarkEnd w:id="15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6" w:name="X49168e4bb222cca0cd1e7f626c5063548539f20"/>
      <w:r>
        <w:t xml:space="preserve">Requirements</w:t>
      </w:r>
      <w:bookmarkEnd w:id="156"/>
    </w:p>
    <w:p>
      <w:pPr>
        <w:numPr>
          <w:ilvl w:val="0"/>
          <w:numId w:val="1062"/>
        </w:numPr>
      </w:pPr>
      <w:r>
        <w:t xml:space="preserve">GC MQTT broker connection string</w:t>
      </w:r>
    </w:p>
    <w:p>
      <w:pPr>
        <w:numPr>
          <w:ilvl w:val="0"/>
          <w:numId w:val="1062"/>
        </w:numPr>
      </w:pPr>
      <w:r>
        <w:t xml:space="preserve">MQTT Test Client</w:t>
      </w:r>
    </w:p>
    <w:p>
      <w:pPr>
        <w:pStyle w:val="Heading5"/>
      </w:pPr>
      <w:bookmarkStart w:id="157" w:name="X4e504077554c6f7157a0d4ce0e6eedf6beda8ba"/>
      <w:r>
        <w:t xml:space="preserve">Steps</w:t>
      </w:r>
      <w:bookmarkEnd w:id="157"/>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58" w:name="X9266665dd9b9c248a087008daeaeaacdd5110e1"/>
      <w:r>
        <w:t xml:space="preserve">Evaluate</w:t>
      </w:r>
      <w:bookmarkEnd w:id="158"/>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59" w:name="Xbf43d9177cba93f68b3b10c383eea813232134c"/>
      <w:r>
        <w:t xml:space="preserve">GC MQTT Broker Subscription</w:t>
      </w:r>
      <w:bookmarkEnd w:id="159"/>
    </w:p>
    <w:p>
      <w:pPr>
        <w:pStyle w:val="Heading5"/>
      </w:pPr>
      <w:bookmarkStart w:id="160" w:name="Xfc736b84e93dff63bb479cc1e33ebcdeec32906"/>
      <w:r>
        <w:t xml:space="preserve">Purpose</w:t>
      </w:r>
      <w:bookmarkEnd w:id="160"/>
    </w:p>
    <w:p>
      <w:pPr>
        <w:pStyle w:val="FirstParagraph"/>
      </w:pPr>
      <w:r>
        <w:t xml:space="preserve">A Global Cache must allow connected MQTT clients to subscribe to the cache/a/wis2/# topic using a provided connection string.</w:t>
      </w:r>
    </w:p>
    <w:p>
      <w:pPr>
        <w:pStyle w:val="Heading5"/>
      </w:pPr>
      <w:bookmarkStart w:id="161" w:name="Xb004aba5b96e1b6a47f2fa5d3dc4f6e79b39f88"/>
      <w:r>
        <w:t xml:space="preserve">Requirements</w:t>
      </w:r>
      <w:bookmarkEnd w:id="161"/>
    </w:p>
    <w:p>
      <w:pPr>
        <w:numPr>
          <w:ilvl w:val="0"/>
          <w:numId w:val="1065"/>
        </w:numPr>
      </w:pPr>
      <w:r>
        <w:t xml:space="preserve">GC MQTT broker connection string</w:t>
      </w:r>
    </w:p>
    <w:p>
      <w:pPr>
        <w:numPr>
          <w:ilvl w:val="0"/>
          <w:numId w:val="1065"/>
        </w:numPr>
      </w:pPr>
      <w:r>
        <w:t xml:space="preserve">MQTT Test Client</w:t>
      </w:r>
    </w:p>
    <w:p>
      <w:pPr>
        <w:pStyle w:val="Heading5"/>
      </w:pPr>
      <w:bookmarkStart w:id="162" w:name="Xb34187117c8cdeb6701dc88f45a6444f377c8c5"/>
      <w:r>
        <w:t xml:space="preserve">Steps</w:t>
      </w:r>
      <w:bookmarkEnd w:id="162"/>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3" w:name="X87725ddf38b3048030d9168ed79d6626697899a"/>
      <w:r>
        <w:t xml:space="preserve">Evaluate</w:t>
      </w:r>
      <w:bookmarkEnd w:id="163"/>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4" w:name="X46083d4d58e1ba4a1650a32a9111c307963c7d0"/>
      <w:r>
        <w:t xml:space="preserve">WIS2 Notification Message (WNM) Processing</w:t>
      </w:r>
      <w:bookmarkEnd w:id="164"/>
    </w:p>
    <w:p>
      <w:pPr>
        <w:pStyle w:val="Heading5"/>
      </w:pPr>
      <w:bookmarkStart w:id="165" w:name="X5b3d2771996e057e126fac886a9ab0aff809dcf"/>
      <w:r>
        <w:t xml:space="preserve">Purpose</w:t>
      </w:r>
      <w:bookmarkEnd w:id="16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p>
    <w:p>
      <w:pPr>
        <w:pStyle w:val="Heading5"/>
      </w:pPr>
      <w:bookmarkStart w:id="168" w:name="X2b52e10b467aa8caf05fb4c3fee0cd710cb26de"/>
      <w:r>
        <w:t xml:space="preserve">Requirements</w:t>
      </w:r>
      <w:bookmarkEnd w:id="168"/>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0" w:name="X8789f4709eae9598b24c817b7a4c9fb39936c81"/>
      <w:r>
        <w:t xml:space="preserve">Steps</w:t>
      </w:r>
      <w:bookmarkEnd w:id="170"/>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1" w:name="X6375c59f9dcc028976167d91d24a8a241ac186b"/>
      <w:r>
        <w:t xml:space="preserve">Evaluate</w:t>
      </w:r>
      <w:bookmarkEnd w:id="171"/>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2" w:name="X4d5e6c26ff34c5439f492bf560e8d48eba72e0b"/>
      <w:r>
        <w:t xml:space="preserve">Cache False Directive</w:t>
      </w:r>
      <w:bookmarkEnd w:id="172"/>
    </w:p>
    <w:p>
      <w:pPr>
        <w:pStyle w:val="Heading5"/>
      </w:pPr>
      <w:bookmarkStart w:id="173" w:name="X258f50d50ded4d34f6e653e90cad287f8569430"/>
      <w:r>
        <w:t xml:space="preserve">Purpose</w:t>
      </w:r>
      <w:bookmarkEnd w:id="17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4" w:name="Xceb48ce9b7dfe2fed36e6fbfd6d0e865a95555a"/>
      <w:r>
        <w:t xml:space="preserve">Requirements</w:t>
      </w:r>
      <w:bookmarkEnd w:id="174"/>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5" w:name="X0ed157e8b58c4bae26af700fb14d7ced5a3e29b"/>
      <w:r>
        <w:t xml:space="preserve">Steps</w:t>
      </w:r>
      <w:bookmarkEnd w:id="175"/>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6" w:name="X0dde05079d40eb15a49be347ba2294ae7bd9fe2"/>
      <w:r>
        <w:t xml:space="preserve">Evaluate</w:t>
      </w:r>
      <w:bookmarkEnd w:id="176"/>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7" w:name="X9420d2a2f04d45d82c4ef16f06c70fee38def6c"/>
      <w:r>
        <w:t xml:space="preserve">Source Download Failure</w:t>
      </w:r>
      <w:bookmarkEnd w:id="177"/>
    </w:p>
    <w:p>
      <w:pPr>
        <w:pStyle w:val="Heading5"/>
      </w:pPr>
      <w:bookmarkStart w:id="178" w:name="Xce194a95b23e3b1020b376e2a591cde42d7cc18"/>
      <w:r>
        <w:t xml:space="preserve">Purpose</w:t>
      </w:r>
      <w:bookmarkEnd w:id="17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79" w:name="Xb019f028f0e0580c2afb0328a37a436a6dd4cff"/>
      <w:r>
        <w:t xml:space="preserve">Requirements</w:t>
      </w:r>
      <w:bookmarkEnd w:id="179"/>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0" w:name="X2357be8669d4a6aab5e6bb4982c7e18c987c741"/>
      <w:r>
        <w:t xml:space="preserve">Steps</w:t>
      </w:r>
      <w:bookmarkEnd w:id="180"/>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1" w:name="X4ae8046fbee22a25bef5c8358fc3cc82add5e1b"/>
      <w:r>
        <w:t xml:space="preserve">Evaluate</w:t>
      </w:r>
      <w:bookmarkEnd w:id="181"/>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2" w:name="X7de1e045029ef5b499dde21db15a8aa321a6ce6"/>
      <w:r>
        <w:t xml:space="preserve">Cache Override (Optional)</w:t>
      </w:r>
      <w:bookmarkEnd w:id="182"/>
    </w:p>
    <w:p>
      <w:pPr>
        <w:pStyle w:val="Heading5"/>
      </w:pPr>
      <w:bookmarkStart w:id="183" w:name="Xb418359c02473445dc9eced7c0b9eb844800e1a"/>
      <w:r>
        <w:t xml:space="preserve">Purpose</w:t>
      </w:r>
      <w:bookmarkEnd w:id="18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4" w:name="X54c1e63f972b76d486f858c472e07abf828bd20"/>
      <w:r>
        <w:t xml:space="preserve">Requirements</w:t>
      </w:r>
      <w:bookmarkEnd w:id="184"/>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5" w:name="X4e44c995a5355f11a4478e886643d7f5a51a3ee"/>
      <w:r>
        <w:t xml:space="preserve">Steps</w:t>
      </w:r>
      <w:bookmarkEnd w:id="185"/>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6" w:name="X3f39d93f11d3c90daaf5d08a2c402785c2ce2bb"/>
      <w:r>
        <w:t xml:space="preserve">Evaluate</w:t>
      </w:r>
      <w:bookmarkEnd w:id="186"/>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7" w:name="Xa29423f492f54677e2bb98df28f8ee19e6b4e87"/>
      <w:r>
        <w:t xml:space="preserve">Data Integrity Check Failure (Recommended)</w:t>
      </w:r>
      <w:bookmarkEnd w:id="187"/>
    </w:p>
    <w:p>
      <w:pPr>
        <w:pStyle w:val="Heading5"/>
      </w:pPr>
      <w:bookmarkStart w:id="188" w:name="Xfcfd5505a20386c0f36a9be40494060cbd9368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5"/>
      </w:pPr>
      <w:bookmarkStart w:id="190" w:name="Xbba881b8f074a3306b467cd3aa673f88f53343b"/>
      <w:r>
        <w:t xml:space="preserve">Requirements</w:t>
      </w:r>
      <w:bookmarkEnd w:id="190"/>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1" w:name="Xf61407923e0ddc5c63e98aa754a78a380ce953d"/>
      <w:r>
        <w:t xml:space="preserve">Steps</w:t>
      </w:r>
      <w:bookmarkEnd w:id="191"/>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2" w:name="X9c14fa7014ab843bc222ca9043fe9cd36bf2ac5"/>
      <w:r>
        <w:t xml:space="preserve">Evaluate</w:t>
      </w:r>
      <w:bookmarkEnd w:id="192"/>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3" w:name="Xdbb3eca2480b69454e3051a76eceb6d1d608493"/>
      <w:r>
        <w:t xml:space="preserve">WIS2 Notification Message Deduplication</w:t>
      </w:r>
      <w:bookmarkEnd w:id="193"/>
    </w:p>
    <w:p>
      <w:pPr>
        <w:pStyle w:val="Heading5"/>
      </w:pPr>
      <w:bookmarkStart w:id="194" w:name="X57c6fc8bc10d198e10b8d7d0ffaae1044f05561"/>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5" w:name="Xf63494ea88ccc9384edc34d5af9e374075ac3b8"/>
      <w:r>
        <w:t xml:space="preserve">Requirements</w:t>
      </w:r>
      <w:bookmarkEnd w:id="195"/>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6" w:name="X8e6a67afb9e664e0a06887ace8f1d7c62b7a894"/>
      <w:r>
        <w:t xml:space="preserve">Steps</w:t>
      </w:r>
      <w:bookmarkEnd w:id="196"/>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7" w:name="X5acc26608bd8145be6f8b7bad05a9fda034f1fa"/>
      <w:r>
        <w:t xml:space="preserve">Evaluate</w:t>
      </w:r>
      <w:bookmarkEnd w:id="197"/>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198" w:name="X87b0c15ee3fb9ecd5b2168be4d0bf7b0b32821d"/>
      <w:r>
        <w:t xml:space="preserve">WIS2 Notification Message Deduplication (Alternative 1)</w:t>
      </w:r>
      <w:bookmarkEnd w:id="198"/>
    </w:p>
    <w:p>
      <w:pPr>
        <w:pStyle w:val="Heading5"/>
      </w:pPr>
      <w:bookmarkStart w:id="199" w:name="X61cfbb8ebdfa8f35169a9320af7bdad367d878d"/>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0" w:name="Xacfc43bafc7c687d19e5aa9eba77560b824cb4b"/>
      <w:r>
        <w:t xml:space="preserve">Requirements</w:t>
      </w:r>
      <w:bookmarkEnd w:id="200"/>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1" w:name="Xf5a2e2c14f308fd15ac36aa23f7e20e9c35f3d8"/>
      <w:r>
        <w:t xml:space="preserve">Steps</w:t>
      </w:r>
      <w:bookmarkEnd w:id="201"/>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2" w:name="X597fb68b45485c585bf2e4df30215b020f00ce1"/>
      <w:r>
        <w:t xml:space="preserve">Evaluate</w:t>
      </w:r>
      <w:bookmarkEnd w:id="202"/>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3" w:name="X1e48f77e675732d8d749992e5f7723b4d688135"/>
      <w:r>
        <w:t xml:space="preserve">WIS2 Notification Message Deduplication (Alternative 2)</w:t>
      </w:r>
      <w:bookmarkEnd w:id="203"/>
    </w:p>
    <w:p>
      <w:pPr>
        <w:pStyle w:val="Heading5"/>
      </w:pPr>
      <w:bookmarkStart w:id="204" w:name="X6736dee48587a9c2d85640718cfae04930b4dc1"/>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5" w:name="X977b911926dc6efbfeda8c5262bb1189ea93f39"/>
      <w:r>
        <w:t xml:space="preserve">Requirements</w:t>
      </w:r>
      <w:bookmarkEnd w:id="205"/>
    </w:p>
    <w:p>
      <w:pPr>
        <w:pStyle w:val="FirstParagraph"/>
      </w:pPr>
      <w:r>
        <w:t xml:space="preserve">See above.</w:t>
      </w:r>
    </w:p>
    <w:p>
      <w:pPr>
        <w:pStyle w:val="Heading5"/>
      </w:pPr>
      <w:bookmarkStart w:id="206" w:name="X1f9af1793912bacc3f0fe46d489717d62f62904"/>
      <w:r>
        <w:t xml:space="preserve">Steps</w:t>
      </w:r>
      <w:bookmarkEnd w:id="206"/>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7" w:name="Xe6584ea8b7bf77dc1c3016173bdafdbb8fad18a"/>
      <w:r>
        <w:t xml:space="preserve">Evaluate</w:t>
      </w:r>
      <w:bookmarkEnd w:id="207"/>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08" w:name="X07c8167312fd49d7c005f474a89f90ea482fb96"/>
      <w:r>
        <w:t xml:space="preserve">Data Update</w:t>
      </w:r>
      <w:bookmarkEnd w:id="208"/>
    </w:p>
    <w:p>
      <w:pPr>
        <w:pStyle w:val="Heading5"/>
      </w:pPr>
      <w:bookmarkStart w:id="209" w:name="Xbbea9500b6fa425f5bf0710ab46aedd3c23362c"/>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7">
        <w:r>
          <w:rPr>
            <w:rStyle w:val="Hyperlink"/>
          </w:rPr>
          <w:t xml:space="preserve">https://wmo-im.github.io/wis2-guide/guide/wis2-guide-DRAFT.html#_practices_and_procedures_2</w:t>
        </w:r>
      </w:hyperlink>
    </w:p>
    <w:p>
      <w:pPr>
        <w:pStyle w:val="Heading5"/>
      </w:pPr>
      <w:bookmarkStart w:id="210" w:name="X1373aa68cab3707777259170b9e74b1f8f13735"/>
      <w:r>
        <w:t xml:space="preserve">Requirements</w:t>
      </w:r>
      <w:bookmarkEnd w:id="210"/>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1" w:name="X1b102ca93dd0eae26342ec6d968bfee277ed95a"/>
      <w:r>
        <w:t xml:space="preserve">Steps</w:t>
      </w:r>
      <w:bookmarkEnd w:id="211"/>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2" w:name="X591e57fcf7318820361e5d349812a6326b99e9c"/>
      <w:r>
        <w:t xml:space="preserve">Evaluate</w:t>
      </w:r>
      <w:bookmarkEnd w:id="212"/>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3" w:name="Xd4970834d8505844aabe8656c59a15d494442f9"/>
      <w:r>
        <w:t xml:space="preserve">Performance tests</w:t>
      </w:r>
      <w:bookmarkEnd w:id="213"/>
    </w:p>
    <w:p>
      <w:pPr>
        <w:pStyle w:val="Heading4"/>
      </w:pPr>
      <w:bookmarkStart w:id="214" w:name="X2cc22045910e0413424adeecc7fa67b06ee76c8"/>
      <w:r>
        <w:t xml:space="preserve">WIS2 Notification Processing Rate</w:t>
      </w:r>
      <w:bookmarkEnd w:id="214"/>
    </w:p>
    <w:p>
      <w:pPr>
        <w:pStyle w:val="Heading5"/>
      </w:pPr>
      <w:bookmarkStart w:id="215" w:name="X39a8a13a5ec514bbe90b1772bed7e063f32dd3d"/>
      <w:r>
        <w:t xml:space="preserve">Purpose</w:t>
      </w:r>
      <w:bookmarkEnd w:id="21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6" w:name="Xeab1a31c5da492af2e1eb53dcf928686519c2b0"/>
      <w:r>
        <w:t xml:space="preserve">Requirements</w:t>
      </w:r>
      <w:bookmarkEnd w:id="216"/>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7" w:name="X495ae2d1c5187ee9c0ff7e7f6fb073d8029b200"/>
      <w:r>
        <w:t xml:space="preserve">Steps</w:t>
      </w:r>
      <w:bookmarkEnd w:id="217"/>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8" w:name="Xfb8b947f87b4760587b7eb46db7b04b56ce7a73"/>
      <w:r>
        <w:t xml:space="preserve">Evaluate</w:t>
      </w:r>
      <w:bookmarkEnd w:id="218"/>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9" w:name="X4906471987d86698f504472fbc30f06f1e8ca4d"/>
      <w:r>
        <w:t xml:space="preserve">Concurrent client downloads</w:t>
      </w:r>
      <w:bookmarkEnd w:id="219"/>
    </w:p>
    <w:p>
      <w:pPr>
        <w:pStyle w:val="Heading5"/>
      </w:pPr>
      <w:bookmarkStart w:id="220" w:name="Xecee7f7019c5e807f3774a848f9af9eb5aeb6f9"/>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5"/>
      </w:pPr>
      <w:bookmarkStart w:id="222" w:name="Xc1b11df099d756a0538af2f1f8c8646c100bb99"/>
      <w:r>
        <w:t xml:space="preserve">Requirements</w:t>
      </w:r>
      <w:bookmarkEnd w:id="222"/>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9">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3" w:name="X1032a34207a29052574e9cb730fe839b4369d60"/>
      <w:r>
        <w:t xml:space="preserve">Steps</w:t>
      </w:r>
      <w:bookmarkEnd w:id="223"/>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4" w:name="X420427f5575b55066314069f9df6bc1a0639f57"/>
      <w:r>
        <w:t xml:space="preserve">Evaluate</w:t>
      </w:r>
      <w:bookmarkEnd w:id="22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5" w:name="X07492c09d73a02a758707beda928c8a8bb39bff"/>
      <w:r>
        <w:t xml:space="preserve">Implicit tests</w:t>
      </w:r>
      <w:bookmarkEnd w:id="225"/>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6" w:name="X3de562aebc38c0553dfccb81d0b38a8ba73f46e"/>
      <w:r>
        <w:t xml:space="preserve">Valid TLS/SSL certificate</w:t>
      </w:r>
      <w:bookmarkEnd w:id="226"/>
    </w:p>
    <w:p>
      <w:pPr>
        <w:numPr>
          <w:ilvl w:val="0"/>
          <w:numId w:val="1192"/>
        </w:numPr>
      </w:pPr>
      <w:r>
        <w:t xml:space="preserve">A Global Cache must have a valid TLS/SSL certificate to ensure secure communication with other WIS2 components.</w:t>
      </w:r>
    </w:p>
    <w:p>
      <w:pPr>
        <w:pStyle w:val="Heading5"/>
      </w:pPr>
      <w:bookmarkStart w:id="227" w:name="X2d644fc14b620cc2764f6b6599f89343492514b"/>
      <w:r>
        <w:t xml:space="preserve">Available Storage Space</w:t>
      </w:r>
      <w:bookmarkEnd w:id="227"/>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51"/>
        </w:numPr>
      </w:pPr>
      <w:r>
        <w:t xml:space="preserve">Global Service operator contact point</w:t>
      </w:r>
    </w:p>
    <w:p>
      <w:pPr>
        <w:numPr>
          <w:ilvl w:val="0"/>
          <w:numId w:val="1251"/>
        </w:numPr>
      </w:pPr>
      <w:r>
        <w:t xml:space="preserve">WMO Secretariat</w:t>
      </w:r>
    </w:p>
    <w:p>
      <w:pPr>
        <w:numPr>
          <w:ilvl w:val="0"/>
          <w:numId w:val="125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75" w:name="global-cache-results"/>
      <w:r>
        <w:t xml:space="preserve">Global Cache results</w:t>
      </w:r>
      <w:bookmarkEnd w:id="275"/>
    </w:p>
    <w:p>
      <w:pPr>
        <w:pStyle w:val="Heading3"/>
      </w:pPr>
      <w:bookmarkStart w:id="276" w:name="data-metoffice-noaa-global-cache-results"/>
      <w:r>
        <w:t xml:space="preserve">data-metoffice-noaa-global-cache-results test results</w:t>
      </w:r>
      <w:bookmarkEnd w:id="276"/>
    </w:p>
    <w:p>
      <w:pPr>
        <w:pStyle w:val="FirstParagraph"/>
      </w:pPr>
      <w:r>
        <w:t xml:space="preserve">Date: YYYY-MM-DD</w:t>
      </w:r>
    </w:p>
    <w:p>
      <w:pPr>
        <w:pStyle w:val="Heading4"/>
      </w:pPr>
      <w:bookmarkStart w:id="277" w:name="X14c11f82cfad67c409982211ace244444e68333"/>
      <w:r>
        <w:t xml:space="preserve">Functional tests</w:t>
      </w:r>
      <w:bookmarkEnd w:id="277"/>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78" w:name="X380dad555f52a608cd85fe584f92a563d7f6c89"/>
      <w:r>
        <w:t xml:space="preserve">Performance tests</w:t>
      </w:r>
      <w:bookmarkEnd w:id="278"/>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279" w:name="global-discovery-catalogue-results"/>
      <w:r>
        <w:t xml:space="preserve">Global Discovery Catalogue results</w:t>
      </w:r>
      <w:bookmarkEnd w:id="279"/>
    </w:p>
    <w:p>
      <w:pPr>
        <w:pStyle w:val="Heading3"/>
      </w:pPr>
      <w:bookmarkStart w:id="280" w:name="X5cffa25529eaef1e76988cdbc4c40f66ac3d3ae"/>
      <w:r>
        <w:t xml:space="preserve">ca-eccc-msc-global-discovery-catalogue test results</w:t>
      </w:r>
      <w:bookmarkEnd w:id="280"/>
    </w:p>
    <w:p>
      <w:pPr>
        <w:pStyle w:val="FirstParagraph"/>
      </w:pPr>
      <w:r>
        <w:t xml:space="preserve">Date: YYYY-MM-DD</w:t>
      </w:r>
    </w:p>
    <w:p>
      <w:pPr>
        <w:pStyle w:val="Heading4"/>
      </w:pPr>
      <w:bookmarkStart w:id="281" w:name="X4fc257aa08056c6c9098f87050c1516a468aeee"/>
      <w:r>
        <w:t xml:space="preserve">Functional tests</w:t>
      </w:r>
      <w:bookmarkEnd w:id="28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283" w:name="discussion"/>
      <w:r>
        <w:t xml:space="preserve">Discussion</w:t>
      </w:r>
      <w:bookmarkEnd w:id="283"/>
    </w:p>
    <w:p>
      <w:pPr>
        <w:pStyle w:val="FirstParagraph"/>
      </w:pPr>
      <w:r>
        <w:t xml:space="preserve">TODO</w:t>
      </w:r>
    </w:p>
    <w:p>
      <w:pPr>
        <w:pStyle w:val="Heading1"/>
      </w:pPr>
      <w:bookmarkStart w:id="284" w:name="conclusions"/>
      <w:r>
        <w:t xml:space="preserve">Conclusions</w:t>
      </w:r>
      <w:bookmarkEnd w:id="284"/>
    </w:p>
    <w:p>
      <w:pPr>
        <w:pStyle w:val="FirstParagraph"/>
      </w:pPr>
      <w:r>
        <w:t xml:space="preserve">TODO</w:t>
      </w:r>
    </w:p>
    <w:p>
      <w:pPr>
        <w:pStyle w:val="Heading1"/>
      </w:pPr>
      <w:bookmarkStart w:id="285" w:name="X7b61908570daada8b7f3d16451b8af383e460cc"/>
      <w:r>
        <w:t xml:space="preserve">Future work</w:t>
      </w:r>
      <w:bookmarkEnd w:id="285"/>
    </w:p>
    <w:p>
      <w:pPr>
        <w:pStyle w:val="FirstParagraph"/>
      </w:pPr>
      <w:r>
        <w:t xml:space="preserve">TODO</w:t>
      </w:r>
    </w:p>
    <w:p>
      <w:pPr>
        <w:pStyle w:val="Heading1"/>
      </w:pPr>
      <w:bookmarkStart w:id="286" w:name="X7704236ba72ed8cc2b9a9e238d27c640b9b6528"/>
      <w:r>
        <w:t xml:space="preserve">Revision History</w:t>
      </w:r>
      <w:bookmarkEnd w:id="28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87" w:name="annex-bibliography"/>
      <w:r>
        <w:t xml:space="preserve">Bibliography</w:t>
      </w:r>
      <w:bookmarkEnd w:id="287"/>
    </w:p>
    <w:p>
      <w:pPr>
        <w:pStyle w:val="Heading2"/>
      </w:pPr>
    </w:p>
    <w:p>
      <w:pPr>
        <w:pStyle w:val="FirstParagraph"/>
      </w:pPr>
      <w:r>
        <w:t xml:space="preserve">ab - Apache HTTP server benchmarking tool (2024)</w:t>
      </w:r>
      <w:r>
        <w:t xml:space="preserve"> </w:t>
      </w:r>
      <w:r>
        <w:rPr>
          <w:rStyle w:val="FootnoteReference"/>
        </w:rPr>
        <w:footnoteReference w:id="28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88">
    <w:p>
      <w:pPr>
        <w:pStyle w:val="FootnoteText"/>
      </w:pPr>
      <w:r>
        <w:rPr>
          <w:rStyle w:val="FootnoteReference"/>
        </w:rPr>
        <w:footnoteRef/>
      </w:r>
      <w:r>
        <w:t xml:space="preserve"> </w:t>
      </w:r>
      <w:hyperlink r:id="rId28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2T15:18:28Z</dcterms:created>
  <dcterms:modified xsi:type="dcterms:W3CDTF">2024-09-12T15: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2</vt:lpwstr>
  </property>
</Properties>
</file>